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eastAsiaTheme="minorHAnsi"/>
          <w:noProof/>
          <w:color w:val="auto"/>
          <w:sz w:val="22"/>
          <w:szCs w:val="22"/>
          <w:lang w:val="en-GB"/>
        </w:rPr>
        <w:id w:val="352002226"/>
        <w:docPartObj>
          <w:docPartGallery w:val="Table of Contents"/>
          <w:docPartUnique/>
        </w:docPartObj>
      </w:sdtPr>
      <w:sdtEndPr>
        <w:rPr>
          <w:rFonts w:ascii="Segoe UI" w:hAnsi="Segoe UI" w:cs="Segoe UI"/>
        </w:rPr>
      </w:sdtEndPr>
      <w:sdtContent>
        <w:p w14:paraId="4F8E5E91" w14:textId="16EFD9A7" w:rsidR="009908AF" w:rsidRPr="00332F05" w:rsidRDefault="009908AF" w:rsidP="00913D45">
          <w:pPr>
            <w:pStyle w:val="TOCHeading"/>
          </w:pPr>
          <w:r w:rsidRPr="00332F05">
            <w:t>Contents</w:t>
          </w:r>
        </w:p>
        <w:p w14:paraId="68009F44" w14:textId="2F12C22C" w:rsidR="00C0684F"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hyperlink w:anchor="_Toc73811133" w:history="1">
            <w:r w:rsidR="00C0684F" w:rsidRPr="00E14B96">
              <w:rPr>
                <w:rStyle w:val="Hyperlink"/>
              </w:rPr>
              <w:t>Introduction</w:t>
            </w:r>
            <w:r w:rsidR="00C0684F">
              <w:rPr>
                <w:webHidden/>
              </w:rPr>
              <w:tab/>
            </w:r>
            <w:r w:rsidR="00C0684F">
              <w:rPr>
                <w:webHidden/>
              </w:rPr>
              <w:fldChar w:fldCharType="begin"/>
            </w:r>
            <w:r w:rsidR="00C0684F">
              <w:rPr>
                <w:webHidden/>
              </w:rPr>
              <w:instrText xml:space="preserve"> PAGEREF _Toc73811133 \h </w:instrText>
            </w:r>
            <w:r w:rsidR="00C0684F">
              <w:rPr>
                <w:webHidden/>
              </w:rPr>
            </w:r>
            <w:r w:rsidR="00C0684F">
              <w:rPr>
                <w:webHidden/>
              </w:rPr>
              <w:fldChar w:fldCharType="separate"/>
            </w:r>
            <w:r w:rsidR="002309CF">
              <w:rPr>
                <w:webHidden/>
              </w:rPr>
              <w:t>3</w:t>
            </w:r>
            <w:r w:rsidR="00C0684F">
              <w:rPr>
                <w:webHidden/>
              </w:rPr>
              <w:fldChar w:fldCharType="end"/>
            </w:r>
          </w:hyperlink>
        </w:p>
        <w:p w14:paraId="7AEAE2F8" w14:textId="5D0B9C75" w:rsidR="00C0684F" w:rsidRDefault="00C0684F">
          <w:pPr>
            <w:pStyle w:val="TOC1"/>
            <w:tabs>
              <w:tab w:val="right" w:leader="dot" w:pos="9350"/>
            </w:tabs>
            <w:rPr>
              <w:rFonts w:asciiTheme="minorHAnsi" w:eastAsiaTheme="minorEastAsia" w:hAnsiTheme="minorHAnsi" w:cstheme="minorBidi"/>
              <w:lang w:val="en-US"/>
            </w:rPr>
          </w:pPr>
          <w:hyperlink w:anchor="_Toc73811134" w:history="1">
            <w:r w:rsidRPr="00E14B96">
              <w:rPr>
                <w:rStyle w:val="Hyperlink"/>
              </w:rPr>
              <w:t>1 What is Ensemble Learning?</w:t>
            </w:r>
            <w:r>
              <w:rPr>
                <w:webHidden/>
              </w:rPr>
              <w:tab/>
            </w:r>
            <w:r>
              <w:rPr>
                <w:webHidden/>
              </w:rPr>
              <w:fldChar w:fldCharType="begin"/>
            </w:r>
            <w:r>
              <w:rPr>
                <w:webHidden/>
              </w:rPr>
              <w:instrText xml:space="preserve"> PAGEREF _Toc73811134 \h </w:instrText>
            </w:r>
            <w:r>
              <w:rPr>
                <w:webHidden/>
              </w:rPr>
            </w:r>
            <w:r>
              <w:rPr>
                <w:webHidden/>
              </w:rPr>
              <w:fldChar w:fldCharType="separate"/>
            </w:r>
            <w:r w:rsidR="002309CF">
              <w:rPr>
                <w:webHidden/>
              </w:rPr>
              <w:t>3</w:t>
            </w:r>
            <w:r>
              <w:rPr>
                <w:webHidden/>
              </w:rPr>
              <w:fldChar w:fldCharType="end"/>
            </w:r>
          </w:hyperlink>
        </w:p>
        <w:p w14:paraId="20123A2F" w14:textId="7EBC37D3" w:rsidR="00C0684F" w:rsidRDefault="00C0684F">
          <w:pPr>
            <w:pStyle w:val="TOC1"/>
            <w:tabs>
              <w:tab w:val="right" w:leader="dot" w:pos="9350"/>
            </w:tabs>
            <w:rPr>
              <w:rFonts w:asciiTheme="minorHAnsi" w:eastAsiaTheme="minorEastAsia" w:hAnsiTheme="minorHAnsi" w:cstheme="minorBidi"/>
              <w:lang w:val="en-US"/>
            </w:rPr>
          </w:pPr>
          <w:hyperlink w:anchor="_Toc73811135" w:history="1">
            <w:r w:rsidRPr="00E14B96">
              <w:rPr>
                <w:rStyle w:val="Hyperlink"/>
              </w:rPr>
              <w:t>2 Why use Ensemble Learning?</w:t>
            </w:r>
            <w:r>
              <w:rPr>
                <w:webHidden/>
              </w:rPr>
              <w:tab/>
            </w:r>
            <w:r>
              <w:rPr>
                <w:webHidden/>
              </w:rPr>
              <w:fldChar w:fldCharType="begin"/>
            </w:r>
            <w:r>
              <w:rPr>
                <w:webHidden/>
              </w:rPr>
              <w:instrText xml:space="preserve"> PAGEREF _Toc73811135 \h </w:instrText>
            </w:r>
            <w:r>
              <w:rPr>
                <w:webHidden/>
              </w:rPr>
            </w:r>
            <w:r>
              <w:rPr>
                <w:webHidden/>
              </w:rPr>
              <w:fldChar w:fldCharType="separate"/>
            </w:r>
            <w:r w:rsidR="002309CF">
              <w:rPr>
                <w:webHidden/>
              </w:rPr>
              <w:t>4</w:t>
            </w:r>
            <w:r>
              <w:rPr>
                <w:webHidden/>
              </w:rPr>
              <w:fldChar w:fldCharType="end"/>
            </w:r>
          </w:hyperlink>
        </w:p>
        <w:p w14:paraId="764EDABD" w14:textId="16B55547" w:rsidR="00C0684F" w:rsidRDefault="00C0684F">
          <w:pPr>
            <w:pStyle w:val="TOC1"/>
            <w:tabs>
              <w:tab w:val="right" w:leader="dot" w:pos="9350"/>
            </w:tabs>
            <w:rPr>
              <w:rFonts w:asciiTheme="minorHAnsi" w:eastAsiaTheme="minorEastAsia" w:hAnsiTheme="minorHAnsi" w:cstheme="minorBidi"/>
              <w:lang w:val="en-US"/>
            </w:rPr>
          </w:pPr>
          <w:hyperlink w:anchor="_Toc73811136" w:history="1">
            <w:r w:rsidRPr="00E14B96">
              <w:rPr>
                <w:rStyle w:val="Hyperlink"/>
              </w:rPr>
              <w:t>3 Types of Ensemble Methods</w:t>
            </w:r>
            <w:r>
              <w:rPr>
                <w:webHidden/>
              </w:rPr>
              <w:tab/>
            </w:r>
            <w:r>
              <w:rPr>
                <w:webHidden/>
              </w:rPr>
              <w:fldChar w:fldCharType="begin"/>
            </w:r>
            <w:r>
              <w:rPr>
                <w:webHidden/>
              </w:rPr>
              <w:instrText xml:space="preserve"> PAGEREF _Toc73811136 \h </w:instrText>
            </w:r>
            <w:r>
              <w:rPr>
                <w:webHidden/>
              </w:rPr>
            </w:r>
            <w:r>
              <w:rPr>
                <w:webHidden/>
              </w:rPr>
              <w:fldChar w:fldCharType="separate"/>
            </w:r>
            <w:r w:rsidR="002309CF">
              <w:rPr>
                <w:webHidden/>
              </w:rPr>
              <w:t>4</w:t>
            </w:r>
            <w:r>
              <w:rPr>
                <w:webHidden/>
              </w:rPr>
              <w:fldChar w:fldCharType="end"/>
            </w:r>
          </w:hyperlink>
        </w:p>
        <w:p w14:paraId="4A2A714E" w14:textId="09F2915A" w:rsidR="00C0684F" w:rsidRDefault="00C0684F">
          <w:pPr>
            <w:pStyle w:val="TOC3"/>
            <w:tabs>
              <w:tab w:val="right" w:leader="dot" w:pos="9350"/>
            </w:tabs>
          </w:pPr>
          <w:hyperlink w:anchor="_Toc73811137" w:history="1">
            <w:r w:rsidRPr="00E14B96">
              <w:rPr>
                <w:rStyle w:val="Hyperlink"/>
              </w:rPr>
              <w:t>3.1 Fundamental Ensemble Models</w:t>
            </w:r>
            <w:r>
              <w:rPr>
                <w:webHidden/>
              </w:rPr>
              <w:tab/>
            </w:r>
            <w:r>
              <w:rPr>
                <w:webHidden/>
              </w:rPr>
              <w:fldChar w:fldCharType="begin"/>
            </w:r>
            <w:r>
              <w:rPr>
                <w:webHidden/>
              </w:rPr>
              <w:instrText xml:space="preserve"> PAGEREF _Toc73811137 \h </w:instrText>
            </w:r>
            <w:r>
              <w:rPr>
                <w:webHidden/>
              </w:rPr>
            </w:r>
            <w:r>
              <w:rPr>
                <w:webHidden/>
              </w:rPr>
              <w:fldChar w:fldCharType="separate"/>
            </w:r>
            <w:r w:rsidR="002309CF">
              <w:rPr>
                <w:webHidden/>
              </w:rPr>
              <w:t>4</w:t>
            </w:r>
            <w:r>
              <w:rPr>
                <w:webHidden/>
              </w:rPr>
              <w:fldChar w:fldCharType="end"/>
            </w:r>
          </w:hyperlink>
        </w:p>
        <w:p w14:paraId="5949A5DC" w14:textId="6B658513" w:rsidR="00C0684F" w:rsidRDefault="00C0684F">
          <w:pPr>
            <w:pStyle w:val="TOC3"/>
            <w:tabs>
              <w:tab w:val="right" w:leader="dot" w:pos="9350"/>
            </w:tabs>
          </w:pPr>
          <w:hyperlink w:anchor="_Toc73811138" w:history="1">
            <w:r w:rsidRPr="00E14B96">
              <w:rPr>
                <w:rStyle w:val="Hyperlink"/>
              </w:rPr>
              <w:t>3.1.1 Max Voting</w:t>
            </w:r>
            <w:r>
              <w:rPr>
                <w:webHidden/>
              </w:rPr>
              <w:tab/>
            </w:r>
            <w:r>
              <w:rPr>
                <w:webHidden/>
              </w:rPr>
              <w:fldChar w:fldCharType="begin"/>
            </w:r>
            <w:r>
              <w:rPr>
                <w:webHidden/>
              </w:rPr>
              <w:instrText xml:space="preserve"> PAGEREF _Toc73811138 \h </w:instrText>
            </w:r>
            <w:r>
              <w:rPr>
                <w:webHidden/>
              </w:rPr>
            </w:r>
            <w:r>
              <w:rPr>
                <w:webHidden/>
              </w:rPr>
              <w:fldChar w:fldCharType="separate"/>
            </w:r>
            <w:r w:rsidR="002309CF">
              <w:rPr>
                <w:webHidden/>
              </w:rPr>
              <w:t>5</w:t>
            </w:r>
            <w:r>
              <w:rPr>
                <w:webHidden/>
              </w:rPr>
              <w:fldChar w:fldCharType="end"/>
            </w:r>
          </w:hyperlink>
        </w:p>
        <w:p w14:paraId="796CD1AB" w14:textId="4942D2E6" w:rsidR="00C0684F" w:rsidRDefault="00C0684F">
          <w:pPr>
            <w:pStyle w:val="TOC3"/>
            <w:tabs>
              <w:tab w:val="right" w:leader="dot" w:pos="9350"/>
            </w:tabs>
          </w:pPr>
          <w:hyperlink w:anchor="_Toc73811139" w:history="1">
            <w:r w:rsidRPr="00E14B96">
              <w:rPr>
                <w:rStyle w:val="Hyperlink"/>
              </w:rPr>
              <w:t>3.1.2 Averaging</w:t>
            </w:r>
            <w:r>
              <w:rPr>
                <w:webHidden/>
              </w:rPr>
              <w:tab/>
            </w:r>
            <w:r>
              <w:rPr>
                <w:webHidden/>
              </w:rPr>
              <w:fldChar w:fldCharType="begin"/>
            </w:r>
            <w:r>
              <w:rPr>
                <w:webHidden/>
              </w:rPr>
              <w:instrText xml:space="preserve"> PAGEREF _Toc73811139 \h </w:instrText>
            </w:r>
            <w:r>
              <w:rPr>
                <w:webHidden/>
              </w:rPr>
            </w:r>
            <w:r>
              <w:rPr>
                <w:webHidden/>
              </w:rPr>
              <w:fldChar w:fldCharType="separate"/>
            </w:r>
            <w:r w:rsidR="002309CF">
              <w:rPr>
                <w:webHidden/>
              </w:rPr>
              <w:t>6</w:t>
            </w:r>
            <w:r>
              <w:rPr>
                <w:webHidden/>
              </w:rPr>
              <w:fldChar w:fldCharType="end"/>
            </w:r>
          </w:hyperlink>
        </w:p>
        <w:p w14:paraId="5EB48AC6" w14:textId="0BE14BB3" w:rsidR="00C0684F" w:rsidRDefault="00C0684F">
          <w:pPr>
            <w:pStyle w:val="TOC3"/>
            <w:tabs>
              <w:tab w:val="right" w:leader="dot" w:pos="9350"/>
            </w:tabs>
          </w:pPr>
          <w:hyperlink w:anchor="_Toc73811140" w:history="1">
            <w:r w:rsidRPr="00E14B96">
              <w:rPr>
                <w:rStyle w:val="Hyperlink"/>
              </w:rPr>
              <w:t>3.1.3 Weighted Average</w:t>
            </w:r>
            <w:r>
              <w:rPr>
                <w:webHidden/>
              </w:rPr>
              <w:tab/>
            </w:r>
            <w:r>
              <w:rPr>
                <w:webHidden/>
              </w:rPr>
              <w:fldChar w:fldCharType="begin"/>
            </w:r>
            <w:r>
              <w:rPr>
                <w:webHidden/>
              </w:rPr>
              <w:instrText xml:space="preserve"> PAGEREF _Toc73811140 \h </w:instrText>
            </w:r>
            <w:r>
              <w:rPr>
                <w:webHidden/>
              </w:rPr>
            </w:r>
            <w:r>
              <w:rPr>
                <w:webHidden/>
              </w:rPr>
              <w:fldChar w:fldCharType="separate"/>
            </w:r>
            <w:r w:rsidR="002309CF">
              <w:rPr>
                <w:webHidden/>
              </w:rPr>
              <w:t>8</w:t>
            </w:r>
            <w:r>
              <w:rPr>
                <w:webHidden/>
              </w:rPr>
              <w:fldChar w:fldCharType="end"/>
            </w:r>
          </w:hyperlink>
        </w:p>
        <w:p w14:paraId="4F3CBF4C" w14:textId="758881AD" w:rsidR="00C0684F" w:rsidRDefault="00C0684F">
          <w:pPr>
            <w:pStyle w:val="TOC2"/>
            <w:tabs>
              <w:tab w:val="right" w:leader="dot" w:pos="9350"/>
            </w:tabs>
            <w:rPr>
              <w:rFonts w:asciiTheme="minorHAnsi" w:eastAsiaTheme="minorEastAsia" w:hAnsiTheme="minorHAnsi" w:cstheme="minorBidi"/>
              <w:lang w:val="en-US"/>
            </w:rPr>
          </w:pPr>
          <w:hyperlink w:anchor="_Toc73811141" w:history="1">
            <w:r w:rsidRPr="00E14B96">
              <w:rPr>
                <w:rStyle w:val="Hyperlink"/>
              </w:rPr>
              <w:t>3.2 Bagging</w:t>
            </w:r>
            <w:r>
              <w:rPr>
                <w:webHidden/>
              </w:rPr>
              <w:tab/>
            </w:r>
            <w:r>
              <w:rPr>
                <w:webHidden/>
              </w:rPr>
              <w:fldChar w:fldCharType="begin"/>
            </w:r>
            <w:r>
              <w:rPr>
                <w:webHidden/>
              </w:rPr>
              <w:instrText xml:space="preserve"> PAGEREF _Toc73811141 \h </w:instrText>
            </w:r>
            <w:r>
              <w:rPr>
                <w:webHidden/>
              </w:rPr>
            </w:r>
            <w:r>
              <w:rPr>
                <w:webHidden/>
              </w:rPr>
              <w:fldChar w:fldCharType="separate"/>
            </w:r>
            <w:r w:rsidR="002309CF">
              <w:rPr>
                <w:webHidden/>
              </w:rPr>
              <w:t>9</w:t>
            </w:r>
            <w:r>
              <w:rPr>
                <w:webHidden/>
              </w:rPr>
              <w:fldChar w:fldCharType="end"/>
            </w:r>
          </w:hyperlink>
        </w:p>
        <w:p w14:paraId="688399A1" w14:textId="0CD6D18A" w:rsidR="00C0684F" w:rsidRDefault="00C0684F">
          <w:pPr>
            <w:pStyle w:val="TOC2"/>
            <w:tabs>
              <w:tab w:val="right" w:leader="dot" w:pos="9350"/>
            </w:tabs>
            <w:rPr>
              <w:rFonts w:asciiTheme="minorHAnsi" w:eastAsiaTheme="minorEastAsia" w:hAnsiTheme="minorHAnsi" w:cstheme="minorBidi"/>
              <w:lang w:val="en-US"/>
            </w:rPr>
          </w:pPr>
          <w:hyperlink w:anchor="_Toc73811142" w:history="1">
            <w:r w:rsidRPr="00E14B96">
              <w:rPr>
                <w:rStyle w:val="Hyperlink"/>
              </w:rPr>
              <w:t>3.3 Boosting</w:t>
            </w:r>
            <w:r>
              <w:rPr>
                <w:webHidden/>
              </w:rPr>
              <w:tab/>
            </w:r>
            <w:r>
              <w:rPr>
                <w:webHidden/>
              </w:rPr>
              <w:fldChar w:fldCharType="begin"/>
            </w:r>
            <w:r>
              <w:rPr>
                <w:webHidden/>
              </w:rPr>
              <w:instrText xml:space="preserve"> PAGEREF _Toc73811142 \h </w:instrText>
            </w:r>
            <w:r>
              <w:rPr>
                <w:webHidden/>
              </w:rPr>
            </w:r>
            <w:r>
              <w:rPr>
                <w:webHidden/>
              </w:rPr>
              <w:fldChar w:fldCharType="separate"/>
            </w:r>
            <w:r w:rsidR="002309CF">
              <w:rPr>
                <w:webHidden/>
              </w:rPr>
              <w:t>10</w:t>
            </w:r>
            <w:r>
              <w:rPr>
                <w:webHidden/>
              </w:rPr>
              <w:fldChar w:fldCharType="end"/>
            </w:r>
          </w:hyperlink>
        </w:p>
        <w:p w14:paraId="1BA99938" w14:textId="09678867" w:rsidR="00C0684F" w:rsidRDefault="00C0684F">
          <w:pPr>
            <w:pStyle w:val="TOC2"/>
            <w:tabs>
              <w:tab w:val="right" w:leader="dot" w:pos="9350"/>
            </w:tabs>
            <w:rPr>
              <w:rFonts w:asciiTheme="minorHAnsi" w:eastAsiaTheme="minorEastAsia" w:hAnsiTheme="minorHAnsi" w:cstheme="minorBidi"/>
              <w:lang w:val="en-US"/>
            </w:rPr>
          </w:pPr>
          <w:hyperlink w:anchor="_Toc73811143" w:history="1">
            <w:r w:rsidRPr="00E14B96">
              <w:rPr>
                <w:rStyle w:val="Hyperlink"/>
              </w:rPr>
              <w:t>3.4 Sta</w:t>
            </w:r>
            <w:r w:rsidRPr="00E14B96">
              <w:rPr>
                <w:rStyle w:val="Hyperlink"/>
              </w:rPr>
              <w:t>c</w:t>
            </w:r>
            <w:r w:rsidRPr="00E14B96">
              <w:rPr>
                <w:rStyle w:val="Hyperlink"/>
              </w:rPr>
              <w:t>king</w:t>
            </w:r>
            <w:r>
              <w:rPr>
                <w:webHidden/>
              </w:rPr>
              <w:tab/>
            </w:r>
            <w:r>
              <w:rPr>
                <w:webHidden/>
              </w:rPr>
              <w:fldChar w:fldCharType="begin"/>
            </w:r>
            <w:r>
              <w:rPr>
                <w:webHidden/>
              </w:rPr>
              <w:instrText xml:space="preserve"> PAGEREF _Toc73811143 \h </w:instrText>
            </w:r>
            <w:r>
              <w:rPr>
                <w:webHidden/>
              </w:rPr>
            </w:r>
            <w:r>
              <w:rPr>
                <w:webHidden/>
              </w:rPr>
              <w:fldChar w:fldCharType="separate"/>
            </w:r>
            <w:r w:rsidR="002309CF">
              <w:rPr>
                <w:webHidden/>
              </w:rPr>
              <w:t>12</w:t>
            </w:r>
            <w:r>
              <w:rPr>
                <w:webHidden/>
              </w:rPr>
              <w:fldChar w:fldCharType="end"/>
            </w:r>
          </w:hyperlink>
        </w:p>
        <w:p w14:paraId="5467CA1E" w14:textId="6DC306BA" w:rsidR="00C0684F" w:rsidRDefault="00C0684F">
          <w:pPr>
            <w:pStyle w:val="TOC2"/>
            <w:tabs>
              <w:tab w:val="right" w:leader="dot" w:pos="9350"/>
            </w:tabs>
            <w:rPr>
              <w:rFonts w:asciiTheme="minorHAnsi" w:eastAsiaTheme="minorEastAsia" w:hAnsiTheme="minorHAnsi" w:cstheme="minorBidi"/>
              <w:lang w:val="en-US"/>
            </w:rPr>
          </w:pPr>
          <w:hyperlink w:anchor="_Toc73811144" w:history="1">
            <w:r w:rsidRPr="00E14B96">
              <w:rPr>
                <w:rStyle w:val="Hyperlink"/>
              </w:rPr>
              <w:t>3.5 Blending</w:t>
            </w:r>
            <w:r>
              <w:rPr>
                <w:webHidden/>
              </w:rPr>
              <w:tab/>
            </w:r>
            <w:r>
              <w:rPr>
                <w:webHidden/>
              </w:rPr>
              <w:fldChar w:fldCharType="begin"/>
            </w:r>
            <w:r>
              <w:rPr>
                <w:webHidden/>
              </w:rPr>
              <w:instrText xml:space="preserve"> PAGEREF _Toc73811144 \h </w:instrText>
            </w:r>
            <w:r>
              <w:rPr>
                <w:webHidden/>
              </w:rPr>
            </w:r>
            <w:r>
              <w:rPr>
                <w:webHidden/>
              </w:rPr>
              <w:fldChar w:fldCharType="separate"/>
            </w:r>
            <w:r w:rsidR="002309CF">
              <w:rPr>
                <w:webHidden/>
              </w:rPr>
              <w:t>12</w:t>
            </w:r>
            <w:r>
              <w:rPr>
                <w:webHidden/>
              </w:rPr>
              <w:fldChar w:fldCharType="end"/>
            </w:r>
          </w:hyperlink>
        </w:p>
        <w:p w14:paraId="2CC1B365" w14:textId="2D6ED978" w:rsidR="00C0684F" w:rsidRDefault="00C0684F">
          <w:pPr>
            <w:pStyle w:val="TOC1"/>
            <w:tabs>
              <w:tab w:val="right" w:leader="dot" w:pos="9350"/>
            </w:tabs>
            <w:rPr>
              <w:rFonts w:asciiTheme="minorHAnsi" w:eastAsiaTheme="minorEastAsia" w:hAnsiTheme="minorHAnsi" w:cstheme="minorBidi"/>
              <w:lang w:val="en-US"/>
            </w:rPr>
          </w:pPr>
          <w:hyperlink w:anchor="_Toc73811145" w:history="1">
            <w:r w:rsidRPr="00E14B96">
              <w:rPr>
                <w:rStyle w:val="Hyperlink"/>
              </w:rPr>
              <w:t>4. Can Ensemble Learning be used for both regression and classification problems?</w:t>
            </w:r>
            <w:r>
              <w:rPr>
                <w:webHidden/>
              </w:rPr>
              <w:tab/>
            </w:r>
            <w:r>
              <w:rPr>
                <w:webHidden/>
              </w:rPr>
              <w:fldChar w:fldCharType="begin"/>
            </w:r>
            <w:r>
              <w:rPr>
                <w:webHidden/>
              </w:rPr>
              <w:instrText xml:space="preserve"> PAGEREF _Toc73811145 \h </w:instrText>
            </w:r>
            <w:r>
              <w:rPr>
                <w:webHidden/>
              </w:rPr>
            </w:r>
            <w:r>
              <w:rPr>
                <w:webHidden/>
              </w:rPr>
              <w:fldChar w:fldCharType="separate"/>
            </w:r>
            <w:r w:rsidR="002309CF">
              <w:rPr>
                <w:webHidden/>
              </w:rPr>
              <w:t>12</w:t>
            </w:r>
            <w:r>
              <w:rPr>
                <w:webHidden/>
              </w:rPr>
              <w:fldChar w:fldCharType="end"/>
            </w:r>
          </w:hyperlink>
        </w:p>
        <w:p w14:paraId="1E0C0302" w14:textId="6FED4FDC" w:rsidR="00C0684F" w:rsidRDefault="00C0684F">
          <w:pPr>
            <w:pStyle w:val="TOC1"/>
            <w:tabs>
              <w:tab w:val="right" w:leader="dot" w:pos="9350"/>
            </w:tabs>
            <w:rPr>
              <w:rFonts w:asciiTheme="minorHAnsi" w:eastAsiaTheme="minorEastAsia" w:hAnsiTheme="minorHAnsi" w:cstheme="minorBidi"/>
              <w:lang w:val="en-US"/>
            </w:rPr>
          </w:pPr>
          <w:hyperlink w:anchor="_Toc73811146" w:history="1">
            <w:r w:rsidRPr="00E14B96">
              <w:rPr>
                <w:rStyle w:val="Hyperlink"/>
              </w:rPr>
              <w:t>5. How do these ensemble learning techniques help improve the performance of the machine learning model?</w:t>
            </w:r>
            <w:r>
              <w:rPr>
                <w:webHidden/>
              </w:rPr>
              <w:tab/>
            </w:r>
            <w:r>
              <w:rPr>
                <w:webHidden/>
              </w:rPr>
              <w:fldChar w:fldCharType="begin"/>
            </w:r>
            <w:r>
              <w:rPr>
                <w:webHidden/>
              </w:rPr>
              <w:instrText xml:space="preserve"> PAGEREF _Toc73811146 \h </w:instrText>
            </w:r>
            <w:r>
              <w:rPr>
                <w:webHidden/>
              </w:rPr>
            </w:r>
            <w:r>
              <w:rPr>
                <w:webHidden/>
              </w:rPr>
              <w:fldChar w:fldCharType="separate"/>
            </w:r>
            <w:r w:rsidR="002309CF">
              <w:rPr>
                <w:webHidden/>
              </w:rPr>
              <w:t>12</w:t>
            </w:r>
            <w:r>
              <w:rPr>
                <w:webHidden/>
              </w:rPr>
              <w:fldChar w:fldCharType="end"/>
            </w:r>
          </w:hyperlink>
        </w:p>
        <w:p w14:paraId="4DDC2AFC" w14:textId="50329F4A" w:rsidR="00C0684F" w:rsidRDefault="00C0684F">
          <w:pPr>
            <w:pStyle w:val="TOC1"/>
            <w:tabs>
              <w:tab w:val="right" w:leader="dot" w:pos="9350"/>
            </w:tabs>
            <w:rPr>
              <w:rFonts w:asciiTheme="minorHAnsi" w:eastAsiaTheme="minorEastAsia" w:hAnsiTheme="minorHAnsi" w:cstheme="minorBidi"/>
              <w:lang w:val="en-US"/>
            </w:rPr>
          </w:pPr>
          <w:hyperlink w:anchor="_Toc73811147" w:history="1">
            <w:r w:rsidRPr="00E14B96">
              <w:rPr>
                <w:rStyle w:val="Hyperlink"/>
              </w:rPr>
              <w:t>6 Key Takeaways</w:t>
            </w:r>
            <w:r>
              <w:rPr>
                <w:webHidden/>
              </w:rPr>
              <w:tab/>
            </w:r>
            <w:r>
              <w:rPr>
                <w:webHidden/>
              </w:rPr>
              <w:fldChar w:fldCharType="begin"/>
            </w:r>
            <w:r>
              <w:rPr>
                <w:webHidden/>
              </w:rPr>
              <w:instrText xml:space="preserve"> PAGEREF _Toc73811147 \h </w:instrText>
            </w:r>
            <w:r>
              <w:rPr>
                <w:webHidden/>
              </w:rPr>
            </w:r>
            <w:r>
              <w:rPr>
                <w:webHidden/>
              </w:rPr>
              <w:fldChar w:fldCharType="separate"/>
            </w:r>
            <w:r w:rsidR="002309CF">
              <w:rPr>
                <w:webHidden/>
              </w:rPr>
              <w:t>12</w:t>
            </w:r>
            <w:r>
              <w:rPr>
                <w:webHidden/>
              </w:rPr>
              <w:fldChar w:fldCharType="end"/>
            </w:r>
          </w:hyperlink>
        </w:p>
        <w:p w14:paraId="1269D56C" w14:textId="799F463D" w:rsidR="00C0684F" w:rsidRDefault="00C0684F">
          <w:pPr>
            <w:pStyle w:val="TOC1"/>
            <w:tabs>
              <w:tab w:val="right" w:leader="dot" w:pos="9350"/>
            </w:tabs>
            <w:rPr>
              <w:rFonts w:asciiTheme="minorHAnsi" w:eastAsiaTheme="minorEastAsia" w:hAnsiTheme="minorHAnsi" w:cstheme="minorBidi"/>
              <w:lang w:val="en-US"/>
            </w:rPr>
          </w:pPr>
          <w:hyperlink w:anchor="_Toc73811148" w:history="1">
            <w:r w:rsidRPr="00E14B96">
              <w:rPr>
                <w:rStyle w:val="Hyperlink"/>
              </w:rPr>
              <w:t>References</w:t>
            </w:r>
            <w:r>
              <w:rPr>
                <w:webHidden/>
              </w:rPr>
              <w:tab/>
            </w:r>
            <w:r>
              <w:rPr>
                <w:webHidden/>
              </w:rPr>
              <w:fldChar w:fldCharType="begin"/>
            </w:r>
            <w:r>
              <w:rPr>
                <w:webHidden/>
              </w:rPr>
              <w:instrText xml:space="preserve"> PAGEREF _Toc73811148 \h </w:instrText>
            </w:r>
            <w:r>
              <w:rPr>
                <w:webHidden/>
              </w:rPr>
            </w:r>
            <w:r>
              <w:rPr>
                <w:webHidden/>
              </w:rPr>
              <w:fldChar w:fldCharType="separate"/>
            </w:r>
            <w:r w:rsidR="002309CF">
              <w:rPr>
                <w:webHidden/>
              </w:rPr>
              <w:t>12</w:t>
            </w:r>
            <w:r>
              <w:rPr>
                <w:webHidden/>
              </w:rPr>
              <w:fldChar w:fldCharType="end"/>
            </w:r>
          </w:hyperlink>
        </w:p>
        <w:p w14:paraId="23CECD79" w14:textId="343ECB0E"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Toc73811133"/>
      <w:r w:rsidRPr="00332F05">
        <w:lastRenderedPageBreak/>
        <w:t>Introduction</w:t>
      </w:r>
      <w:bookmarkEnd w:id="0"/>
    </w:p>
    <w:p w14:paraId="6E8A0334" w14:textId="0AD01723" w:rsidR="00E75FA3" w:rsidRPr="00332F05" w:rsidRDefault="00E75FA3" w:rsidP="00913D45">
      <w:r w:rsidRPr="00332F05">
        <w:t xml:space="preserve">The concept of building a model is not a new topic. </w:t>
      </w:r>
      <w:r w:rsidR="00991B08" w:rsidRPr="00332F05">
        <w:t>Many people who</w:t>
      </w:r>
      <w:r w:rsidRPr="00332F05">
        <w:t xml:space="preserve"> enter Data Science might </w:t>
      </w:r>
      <w:r w:rsidR="00506FFB" w:rsidRPr="00332F05">
        <w:t xml:space="preserve">feel like they are about to work on something entirely new. </w:t>
      </w:r>
      <w:r w:rsidR="00991B08" w:rsidRPr="00332F05">
        <w:t>W</w:t>
      </w:r>
      <w:r w:rsidR="00506FFB" w:rsidRPr="00332F05">
        <w:t>e build models every</w:t>
      </w:r>
      <w:r w:rsidR="002748EE" w:rsidRPr="00332F05">
        <w:t xml:space="preserve"> </w:t>
      </w:r>
      <w:r w:rsidR="00506FFB" w:rsidRPr="00332F05">
        <w:t>day.</w:t>
      </w:r>
    </w:p>
    <w:p w14:paraId="55BD87F9" w14:textId="2514B8D3" w:rsidR="00506FFB" w:rsidRPr="00332F05" w:rsidRDefault="00506FFB" w:rsidP="00913D45">
      <w:r w:rsidRPr="00332F05">
        <w:t>Let</w:t>
      </w:r>
      <w:r w:rsidR="006F14A7" w:rsidRPr="00332F05">
        <w:t>'</w:t>
      </w:r>
      <w:r w:rsidRPr="00332F05">
        <w:t>s say we are trying to</w:t>
      </w:r>
      <w:r w:rsidR="009C0DD8" w:rsidRPr="00332F05">
        <w:t xml:space="preserve"> be</w:t>
      </w:r>
      <w:r w:rsidRPr="00332F05">
        <w:t xml:space="preserve"> </w:t>
      </w:r>
      <w:r w:rsidR="003F5868" w:rsidRPr="00332F05">
        <w:t>fit</w:t>
      </w:r>
      <w:r w:rsidRPr="00332F05">
        <w:t xml:space="preserve"> by controlling our diet.</w:t>
      </w:r>
      <w:r w:rsidR="00065D64" w:rsidRPr="00332F05">
        <w:t xml:space="preserve"> That is the example we will be taking all along this detailed walkthrough. Your mother might </w:t>
      </w:r>
      <w:r w:rsidR="00D31A9B" w:rsidRPr="00332F05">
        <w:t>suggest</w:t>
      </w:r>
      <w:r w:rsidR="00065D64" w:rsidRPr="00332F05">
        <w:t xml:space="preserve"> reduc</w:t>
      </w:r>
      <w:r w:rsidR="00D31A9B" w:rsidRPr="00332F05">
        <w:t>ing</w:t>
      </w:r>
      <w:r w:rsidR="00065D64" w:rsidRPr="00332F05">
        <w:t xml:space="preserve"> the quantity of food you eat, but make sure that you eat breakfast, lunch and dinner. You might have friends that say that intermittent fasting is the best way to go about it. Another friend might suggest a keto diet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s it. That is the concept of ensemble models.</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1" w:name="_Toc73811134"/>
      <w:r w:rsidRPr="00332F05">
        <w:t>1 What is Ensemble Learning?</w:t>
      </w:r>
      <w:bookmarkEnd w:id="1"/>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4BFE92EE"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each person can be considered a model who, based on their previous experience, </w:t>
      </w:r>
      <w:r w:rsidR="002748EE" w:rsidRPr="00332F05">
        <w:t>indicate</w:t>
      </w:r>
      <w:r w:rsidRPr="00332F05">
        <w:t xml:space="preserve">s the best way to get fit. Models can also be called learners. Each 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This i</w:t>
      </w:r>
      <w:r w:rsidR="002748EE" w:rsidRPr="00332F05">
        <w:t>n</w:t>
      </w:r>
      <w:r w:rsidR="005850B9" w:rsidRPr="00332F05">
        <w:t xml:space="preserve"> no way means that each model is not </w:t>
      </w:r>
      <w:r w:rsidR="002748EE" w:rsidRPr="00332F05">
        <w:t>adequat</w:t>
      </w:r>
      <w:r w:rsidR="005850B9" w:rsidRPr="00332F05">
        <w:t xml:space="preserve">e. </w:t>
      </w:r>
      <w:r w:rsidR="00A73C5C" w:rsidRPr="00332F05">
        <w:br/>
      </w:r>
      <w:r w:rsidR="002748EE" w:rsidRPr="00332F05">
        <w:t>Instead</w:t>
      </w:r>
      <w:r w:rsidR="005850B9" w:rsidRPr="00332F05">
        <w:t xml:space="preserve">, each model might perform well on some data and less accurately on </w:t>
      </w:r>
      <w:r w:rsidR="009661BF" w:rsidRPr="00332F05">
        <w:t xml:space="preserve">others. </w:t>
      </w:r>
      <w:r w:rsidR="00502A40">
        <w:br/>
      </w:r>
      <w:r w:rsidR="009661BF" w:rsidRPr="00332F05">
        <w:lastRenderedPageBreak/>
        <w:t>When the models are combined, they cancel out each other</w:t>
      </w:r>
      <w:r w:rsidR="006F14A7" w:rsidRPr="00332F05">
        <w:t>'</w:t>
      </w:r>
      <w:r w:rsidR="009661BF" w:rsidRPr="00332F05">
        <w:t>s weakness. This is the premise of ensemble models.</w:t>
      </w:r>
      <w:r w:rsidR="002A775B" w:rsidRPr="00332F05">
        <w:t xml:space="preserve"> </w:t>
      </w:r>
    </w:p>
    <w:p w14:paraId="41834A14" w14:textId="440CF316" w:rsidR="00FC07E5" w:rsidRPr="00332F05" w:rsidRDefault="00FC07E5" w:rsidP="00913D45">
      <w:pPr>
        <w:pStyle w:val="Heading1"/>
      </w:pPr>
      <w:bookmarkStart w:id="2" w:name="_Toc73811135"/>
      <w:r w:rsidRPr="00332F05">
        <w:t>2 Why use Ensemble Learning?</w:t>
      </w:r>
      <w:bookmarkEnd w:id="2"/>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0E072188"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video lectures</w:t>
      </w:r>
      <w:r w:rsidR="00CC776B" w:rsidRPr="00332F05">
        <w:t xml:space="preserve">, one who hints to the class the questions that might come in the upcoming exams and one who gives the best notes.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27F9D3FF" w:rsidR="009A37F4" w:rsidRPr="00332F05" w:rsidRDefault="008951BC" w:rsidP="00913D45">
      <w:r w:rsidRPr="00332F05">
        <w:t>Al</w:t>
      </w:r>
      <w:r w:rsidR="002748EE" w:rsidRPr="00332F05">
        <w:t xml:space="preserve">l </w:t>
      </w:r>
      <w:r w:rsidRPr="00332F05">
        <w:t>right, it</w:t>
      </w:r>
      <w:r w:rsidR="006F14A7" w:rsidRPr="00332F05">
        <w:t>'</w:t>
      </w:r>
      <w:r w:rsidRPr="00332F05">
        <w:t>s been fun understanding the ins and outs of ensemble modelling. Let</w:t>
      </w:r>
      <w:r w:rsidR="006F14A7" w:rsidRPr="00332F05">
        <w:t>'</w:t>
      </w:r>
      <w:r w:rsidRPr="00332F05">
        <w:t xml:space="preserve">s get to business now. Even though I am not a fan of jargons, it is the language the world prefers and understands. To talk </w:t>
      </w:r>
      <w:r w:rsidR="002748EE" w:rsidRPr="00332F05">
        <w:t xml:space="preserve">about </w:t>
      </w:r>
      <w:r w:rsidRPr="00332F05">
        <w:t xml:space="preserve">Data Science, we will go through </w:t>
      </w:r>
      <w:r w:rsidR="009A37F4" w:rsidRPr="00332F05">
        <w:t xml:space="preserve">all of the </w:t>
      </w:r>
      <w:r w:rsidR="00C83471">
        <w:t>standard</w:t>
      </w:r>
      <w:r w:rsidR="009A37F4" w:rsidRPr="00332F05">
        <w:t xml:space="preserve"> </w:t>
      </w:r>
      <w:r w:rsidR="00CE42B5" w:rsidRPr="00332F05">
        <w:t>ensemble models.</w:t>
      </w:r>
      <w:r w:rsidR="009A37F4" w:rsidRPr="00332F05">
        <w:t xml:space="preserve"> </w:t>
      </w:r>
    </w:p>
    <w:p w14:paraId="7AB3BD28" w14:textId="67DFEB8B" w:rsidR="008951BC"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intuition, followed by business understanding and then ultimately a coding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3" w:name="_Toc73811136"/>
      <w:r w:rsidRPr="00332F05">
        <w:t>3 Types of Ensemble Methods</w:t>
      </w:r>
      <w:bookmarkEnd w:id="3"/>
    </w:p>
    <w:p w14:paraId="23390102" w14:textId="1C03503B" w:rsidR="00F8090B" w:rsidRPr="00332F05" w:rsidRDefault="005370EC" w:rsidP="00913D45">
      <w:r w:rsidRPr="00332F05">
        <w:t xml:space="preserve">In the below sections, we will go over the different types of ensemble models. </w:t>
      </w:r>
      <w:r w:rsidR="00933654" w:rsidRPr="00332F05">
        <w:t>W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4" w:name="_Toc73811137"/>
      <w:r w:rsidRPr="00332F05">
        <w:t>3.1 Fundamental Ensemble Models</w:t>
      </w:r>
      <w:bookmarkEnd w:id="4"/>
    </w:p>
    <w:p w14:paraId="68539E7F" w14:textId="50BA8ED9" w:rsidR="009332B3" w:rsidRPr="00332F05" w:rsidRDefault="009332B3" w:rsidP="00913D45">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Google Colab Notebook link so that you can work alongside us and understand what happens.</w:t>
      </w:r>
    </w:p>
    <w:p w14:paraId="193A925E" w14:textId="77777777" w:rsidR="00A73C5C" w:rsidRPr="00332F05" w:rsidRDefault="00A73C5C" w:rsidP="00913D45">
      <w:pPr>
        <w:rPr>
          <w:rFonts w:eastAsiaTheme="majorEastAsia"/>
          <w:color w:val="2F5496" w:themeColor="accent1" w:themeShade="BF"/>
          <w:sz w:val="32"/>
          <w:szCs w:val="32"/>
        </w:rPr>
      </w:pPr>
      <w:r w:rsidRPr="00332F05">
        <w:br w:type="page"/>
      </w:r>
    </w:p>
    <w:p w14:paraId="6D1A9174" w14:textId="6F7C9A79" w:rsidR="00FC07E5" w:rsidRPr="00332F05" w:rsidRDefault="00FC07E5" w:rsidP="00913D45">
      <w:pPr>
        <w:pStyle w:val="Heading3"/>
      </w:pPr>
      <w:bookmarkStart w:id="5" w:name="_Toc73811138"/>
      <w:r w:rsidRPr="00332F05">
        <w:lastRenderedPageBreak/>
        <w:t>3.1</w:t>
      </w:r>
      <w:r w:rsidR="005370EC" w:rsidRPr="00332F05">
        <w:t>.1</w:t>
      </w:r>
      <w:r w:rsidRPr="00332F05">
        <w:t xml:space="preserve"> Max Voting</w:t>
      </w:r>
      <w:bookmarkEnd w:id="5"/>
    </w:p>
    <w:p w14:paraId="1A3F1403" w14:textId="479748A1" w:rsidR="00B87FDF" w:rsidRPr="00332F05" w:rsidRDefault="00B87FDF" w:rsidP="00913D45">
      <w:r w:rsidRPr="00332F05">
        <w:rPr>
          <w:b/>
        </w:rPr>
        <w:t>Intuition</w:t>
      </w:r>
      <w:r w:rsidRPr="00332F05">
        <w:t xml:space="preserve"> </w:t>
      </w:r>
      <w:r w:rsidR="00704B48" w:rsidRPr="00332F05">
        <w:br/>
      </w:r>
      <w:r w:rsidRPr="00332F05">
        <w:t>When do we vote? When we have choices</w:t>
      </w:r>
      <w:r w:rsidR="007A5679">
        <w:t>,</w:t>
      </w:r>
      <w:r w:rsidRPr="00332F05">
        <w:t xml:space="preserve"> we can mak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78E9C135"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decide to go out with your friends. There are numerous cuisines and restaurants you can choose</w:t>
      </w:r>
      <w:r w:rsidR="007A5679">
        <w:t xml:space="preserve"> from</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his is the premise of Max Voting. Simple, yet effective.</w:t>
      </w:r>
      <w:r w:rsidR="00F3531B" w:rsidRPr="00332F05">
        <w:rPr>
          <w:b/>
        </w:rPr>
        <w:t xml:space="preserve"> </w:t>
      </w:r>
    </w:p>
    <w:p w14:paraId="4CBE97D8" w14:textId="4802CD78" w:rsidR="007932AB" w:rsidRPr="00332F05" w:rsidRDefault="00B87FDF" w:rsidP="00913D45">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This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0"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332F05" w:rsidRPr="00332F05">
        <w:t>.</w:t>
      </w:r>
    </w:p>
    <w:p w14:paraId="5C99736B" w14:textId="58CF6A2C" w:rsidR="00332F05" w:rsidRDefault="00F90118" w:rsidP="00913D45">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0A852E32" w:rsidR="00B973C1" w:rsidRDefault="00913D45" w:rsidP="00913D45">
      <w:pPr>
        <w:pStyle w:val="ListParagraph"/>
        <w:numPr>
          <w:ilvl w:val="0"/>
          <w:numId w:val="3"/>
        </w:numPr>
      </w:pPr>
      <w:r>
        <w:rPr>
          <w:b/>
        </w:rPr>
        <w:t>Soft Voting</w:t>
      </w:r>
      <w:r w:rsidR="00C635C1">
        <w:rPr>
          <w:b/>
        </w:rPr>
        <w:tab/>
      </w:r>
      <w:r>
        <w:rPr>
          <w:b/>
        </w:rPr>
        <w:br/>
      </w:r>
      <w:r>
        <w:t>This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2" w:anchor="scrollTo=hR5FfYfIIeE2&amp;line=4&amp;uniqifier=1" w:history="1">
        <w:r w:rsidR="005C306C" w:rsidRPr="005C306C">
          <w:rPr>
            <w:rStyle w:val="Hyperlink"/>
          </w:rPr>
          <w:t>Link</w:t>
        </w:r>
      </w:hyperlink>
      <w:r w:rsidR="006125E3">
        <w:t>)</w:t>
      </w:r>
    </w:p>
    <w:p w14:paraId="6627C3BA" w14:textId="7D186C2B" w:rsidR="005370EC" w:rsidRPr="00AC798D" w:rsidRDefault="00AC798D" w:rsidP="00913D45">
      <w:r w:rsidRPr="00AC798D">
        <w:t>T</w:t>
      </w:r>
      <w:r>
        <w:t xml:space="preserve">he sklearn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Google Colab Notebook.</w:t>
      </w:r>
      <w:r w:rsidR="00CF52EE">
        <w:t xml:space="preserve"> </w:t>
      </w:r>
      <w:r w:rsidR="00853A2A" w:rsidRPr="00AC798D">
        <w:tab/>
        <w:t xml:space="preserve"> </w:t>
      </w:r>
    </w:p>
    <w:p w14:paraId="3EDC4B16" w14:textId="31C778E5" w:rsidR="00FC07E5" w:rsidRDefault="00FC07E5" w:rsidP="00913D45">
      <w:pPr>
        <w:pStyle w:val="Heading3"/>
      </w:pPr>
      <w:bookmarkStart w:id="6" w:name="_Toc73811139"/>
      <w:r w:rsidRPr="00332F05">
        <w:t>3.</w:t>
      </w:r>
      <w:r w:rsidR="00F45593" w:rsidRPr="00332F05">
        <w:t>1.2</w:t>
      </w:r>
      <w:r w:rsidRPr="00332F05">
        <w:t xml:space="preserve"> Averaging</w:t>
      </w:r>
      <w:bookmarkEnd w:id="6"/>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7C4C980E"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Everyone will have a different guess. A good guess would be an average of everyone</w:t>
      </w:r>
      <w:r w:rsidR="007A5679">
        <w:t>'</w:t>
      </w:r>
      <w:r w:rsidR="00515881">
        <w:t xml:space="preserve">s predictions. The stronger the individual guesses, the better the overall ensemble model is. This is how the averaging ensemble model works. </w:t>
      </w:r>
    </w:p>
    <w:p w14:paraId="4FB93A94" w14:textId="77777777"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The logic is simple once we have the models that we are going to use. W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63B6DA83" w:rsidR="00454869" w:rsidRPr="00B31A56" w:rsidRDefault="00454869" w:rsidP="00454869">
      <w:r>
        <w:t>More information on this can be found</w:t>
      </w:r>
      <w:r w:rsidR="00391A2A">
        <w:t xml:space="preserve"> in the Google Colab Notebook that you can refer</w:t>
      </w:r>
      <w:r w:rsidR="007A5679">
        <w:t xml:space="preserve"> to</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7" w:name="_Toc73811140"/>
      <w:r w:rsidRPr="00332F05">
        <w:lastRenderedPageBreak/>
        <w:t>3.</w:t>
      </w:r>
      <w:r w:rsidR="00F45593" w:rsidRPr="00332F05">
        <w:t>1.3</w:t>
      </w:r>
      <w:r w:rsidRPr="00332F05">
        <w:t xml:space="preserve"> Weighted Average</w:t>
      </w:r>
      <w:bookmarkEnd w:id="7"/>
    </w:p>
    <w:p w14:paraId="6FAB556F" w14:textId="0C624F71"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 will help generali</w:t>
      </w:r>
      <w:r w:rsidR="007A5679">
        <w:t>s</w:t>
      </w:r>
      <w:r w:rsidR="0023717F">
        <w:t>e the dataset results even with newer data</w:t>
      </w:r>
      <w:r w:rsidR="007A5679">
        <w:t>,</w:t>
      </w:r>
      <w:r w:rsidR="0023717F">
        <w:t xml:space="preserve"> and bias will red</w:t>
      </w:r>
      <w:r w:rsidR="00B06E47">
        <w:t>uce.</w:t>
      </w:r>
    </w:p>
    <w:p w14:paraId="71540EC1" w14:textId="664AC0DC"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ill be given a higher weightage </w:t>
      </w:r>
      <w:r w:rsidR="007A5679">
        <w:t>than</w:t>
      </w:r>
      <w:r w:rsidR="0018354D">
        <w:t xml:space="preserve"> somebody new to cricket.</w:t>
      </w:r>
      <w:r w:rsidR="00E923C2">
        <w:t xml:space="preserve"> In other words, we will assign a higher weight to the friend who is more experienced.</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505BD351">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14645"/>
                    </a:xfrm>
                    <a:prstGeom prst="rect">
                      <a:avLst/>
                    </a:prstGeom>
                  </pic:spPr>
                </pic:pic>
              </a:graphicData>
            </a:graphic>
          </wp:inline>
        </w:drawing>
      </w:r>
    </w:p>
    <w:p w14:paraId="3F885196" w14:textId="59F784C3" w:rsidR="00300C3D" w:rsidRPr="00332F05" w:rsidRDefault="00300C3D" w:rsidP="00300C3D">
      <w:pPr>
        <w:jc w:val="center"/>
      </w:pPr>
      <w:r>
        <w:lastRenderedPageBreak/>
        <w:t>Code for Weighted Average Ensemble Model</w:t>
      </w:r>
    </w:p>
    <w:p w14:paraId="36D65D3B" w14:textId="0E51454F" w:rsidR="00FC07E5" w:rsidRDefault="00FC07E5" w:rsidP="00913D45">
      <w:pPr>
        <w:pStyle w:val="Heading2"/>
      </w:pPr>
      <w:bookmarkStart w:id="8" w:name="_Toc73811141"/>
      <w:r w:rsidRPr="00332F05">
        <w:t>3.</w:t>
      </w:r>
      <w:r w:rsidR="003D5B8C" w:rsidRPr="00332F05">
        <w:t>2</w:t>
      </w:r>
      <w:r w:rsidRPr="00332F05">
        <w:t xml:space="preserve"> Bagging</w:t>
      </w:r>
      <w:bookmarkEnd w:id="8"/>
      <w:r w:rsidR="008F0F88">
        <w:tab/>
      </w:r>
    </w:p>
    <w:p w14:paraId="6C26F9CB" w14:textId="07121884"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Have you heard of the startups that are bootstrapped? This means make the best of a situation using existing resources. </w:t>
      </w:r>
      <w:r w:rsidR="00052C02">
        <w:t xml:space="preserve">Aggregating is grouping what we have into a class or cluster. </w:t>
      </w:r>
      <w:r w:rsidR="003543ED">
        <w:t>Bagging has two main steps</w:t>
      </w:r>
      <w:r w:rsidR="00052C02">
        <w:t>:</w:t>
      </w:r>
    </w:p>
    <w:p w14:paraId="5AB6FC97" w14:textId="5B0A9973"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Basically, w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331AC21" w:rsidR="00352810" w:rsidRDefault="002A417A" w:rsidP="003E2DC7">
      <w:r w:rsidRPr="003543ED">
        <w:rPr>
          <w:b/>
        </w:rPr>
        <w:t>Business Understanding</w:t>
      </w:r>
      <w:r w:rsidR="009C149D">
        <w:rPr>
          <w:b/>
        </w:rPr>
        <w:tab/>
      </w:r>
      <w:r w:rsidR="009C149D">
        <w:rPr>
          <w:b/>
        </w:rPr>
        <w:br/>
      </w:r>
      <w:r w:rsidR="00352810">
        <w:t>Let’s say you are trying to teach kids in fifth grade. Now say you have 50 True or False questions that you would like for them to answer. From this, you decide to teach/ train the kids on 40 questions and test them on 10 questions. In this scenario, the 50 questions is the entire dataset, the 40 questions is the train data and ultimately, the 10 questions is the test data.</w:t>
      </w:r>
    </w:p>
    <w:p w14:paraId="56270693" w14:textId="2FB0E2D2" w:rsidR="00352810" w:rsidRDefault="00352810" w:rsidP="003E2DC7">
      <w:r>
        <w:t xml:space="preserve">Let’s say you have 25 children. One possible way could be you teach them all together and then test them all together. Here, we will be able to maximize using the 40 train questions that we have. But, each kid has learnt it in the exact same way. </w:t>
      </w:r>
    </w:p>
    <w:p w14:paraId="05A79C23" w14:textId="68EE0294" w:rsidR="00352810" w:rsidRDefault="00352810" w:rsidP="003E2DC7">
      <w:r>
        <w:t>The new innovative approach is that you give each of the 25 children a random set of any number of questions (Always less than the 40 train quations)</w:t>
      </w:r>
      <w:r w:rsidR="003543ED">
        <w:t>. It is okay for questions to repeat. In this case, we are making best use of the resources we have at hand, this is called bootstrapping.</w:t>
      </w:r>
    </w:p>
    <w:p w14:paraId="4332800F" w14:textId="77777777" w:rsidR="003543ED" w:rsidRDefault="003543ED" w:rsidP="003E2DC7">
      <w:r>
        <w:t>Next, the kids are going to go ahead and try to answer the 10 test questions. Here, we will let the kids answer true or false and for each of the ten questions. Finally, we will take a max vote on the final result. This is called aggregating.</w:t>
      </w:r>
    </w:p>
    <w:p w14:paraId="0DE5D4DD" w14:textId="22FE469B" w:rsidR="003543ED" w:rsidRDefault="003543ED" w:rsidP="003E2DC7">
      <w:r>
        <w:t xml:space="preserve">In conclusion, we bootstrap the train data that we have, make multiple models and aggregate the results. This is called bagging.  </w:t>
      </w:r>
    </w:p>
    <w:p w14:paraId="3BCDAAE7" w14:textId="71988F6E" w:rsidR="006E218B" w:rsidRDefault="002A417A" w:rsidP="003E2DC7">
      <w:r w:rsidRPr="00724AAF">
        <w:rPr>
          <w:b/>
        </w:rPr>
        <w:t>Logic / Code</w:t>
      </w:r>
      <w:r w:rsidR="00FF334A">
        <w:rPr>
          <w:b/>
        </w:rPr>
        <w:tab/>
      </w:r>
      <w:r w:rsidR="00FF334A">
        <w:rPr>
          <w:b/>
        </w:rPr>
        <w:br/>
      </w:r>
      <w:r w:rsidR="006E218B">
        <w:t>Let’s get on with a little jargon. Remember what you have learnt and then try to read the official definition of Bagging.</w:t>
      </w:r>
    </w:p>
    <w:p w14:paraId="56395981" w14:textId="77777777" w:rsidR="00724AAF" w:rsidRDefault="006E218B" w:rsidP="003E2DC7">
      <w:r>
        <w:t xml:space="preserve">A Bagging </w:t>
      </w:r>
      <w:r w:rsidRPr="006E218B">
        <w:t>classifier is an ensemble meta-estimator that fits base classifiers each on random subsets of the original dataset and then aggregate their individual predictions (either by voting or by averaging) to form a final prediction.</w:t>
      </w:r>
    </w:p>
    <w:p w14:paraId="5DC1CD2D" w14:textId="77777777" w:rsidR="005C1DD8" w:rsidRDefault="00724AAF" w:rsidP="003E2DC7">
      <w:r w:rsidRPr="00724AAF">
        <w:lastRenderedPageBreak/>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6B31A825" w14:textId="118FA40E" w:rsidR="005C1DD8" w:rsidRDefault="00DD2FA2" w:rsidP="005C1DD8">
      <w:r>
        <w:t xml:space="preserve">The sklearn library has the bagging classifier and more can be found in the official documentation </w:t>
      </w:r>
      <w:hyperlink r:id="rId16" w:history="1">
        <w:r w:rsidRPr="00DD2FA2">
          <w:rPr>
            <w:rStyle w:val="Hyperlink"/>
          </w:rPr>
          <w:t>here</w:t>
        </w:r>
      </w:hyperlink>
      <w:r>
        <w:t>. This code performs grid search on the bagging classifier to get the best possible model.</w:t>
      </w:r>
      <w:r w:rsidR="00F752D5">
        <w:t xml:space="preserve"> </w:t>
      </w:r>
    </w:p>
    <w:p w14:paraId="405E76C8" w14:textId="77777777" w:rsidR="002A417A" w:rsidRPr="003E2DC7" w:rsidRDefault="002A417A" w:rsidP="003E2DC7"/>
    <w:p w14:paraId="55E9E18A" w14:textId="17B71EEB" w:rsidR="00FC07E5" w:rsidRDefault="00FC07E5" w:rsidP="00913D45">
      <w:pPr>
        <w:pStyle w:val="Heading2"/>
      </w:pPr>
      <w:bookmarkStart w:id="9" w:name="_Toc73811142"/>
      <w:r w:rsidRPr="00332F05">
        <w:t>3.</w:t>
      </w:r>
      <w:r w:rsidR="003D5B8C" w:rsidRPr="00332F05">
        <w:t>3</w:t>
      </w:r>
      <w:r w:rsidRPr="00332F05">
        <w:t xml:space="preserve"> Boosting</w:t>
      </w:r>
      <w:bookmarkEnd w:id="9"/>
    </w:p>
    <w:p w14:paraId="6729DE7B" w14:textId="72C48DF1" w:rsidR="00C923F5" w:rsidRDefault="00281317" w:rsidP="00C923F5">
      <w:r w:rsidRPr="00C86889">
        <w:rPr>
          <w:b/>
        </w:rPr>
        <w:t>Intuition</w:t>
      </w:r>
      <w:r>
        <w:tab/>
      </w:r>
      <w:r>
        <w:br/>
        <w:t xml:space="preserve">This is a fun one. The premise of boosting is exactly what it says. A model is run and the results are obtained. Certain points are classified correctly and the rest, incorrectly. Now, we will give more weight to the points that are incorrectly classified and run </w:t>
      </w:r>
      <w:r w:rsidR="00407D11">
        <w:t>the model again. What happens? Since there are certain points with a higher weight, the model is more likely to include them. We keep repeating this process and multiple models are created, where each one corrects the errors of the previous one.</w:t>
      </w:r>
    </w:p>
    <w:p w14:paraId="0E47CBD1" w14:textId="46B2292D" w:rsidR="00FD06B2" w:rsidRDefault="00281317" w:rsidP="00C923F5">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 off and with each session, you highlight their error so that they do not repeat it. After a number of sessions, it is clear to the kid on how best to differentiate between right and wrong. This was done by highlighting</w:t>
      </w:r>
      <w:r w:rsidR="001E6908">
        <w:t xml:space="preserve"> (boosting)</w:t>
      </w:r>
      <w:r w:rsidR="00116460">
        <w:t xml:space="preserve"> their mistakes (just like misclassifications as stated in our previous example).</w:t>
      </w:r>
    </w:p>
    <w:p w14:paraId="2376B900" w14:textId="77777777" w:rsidR="00F85569" w:rsidRDefault="00F85569">
      <w:pPr>
        <w:jc w:val="left"/>
        <w:rPr>
          <w:b/>
        </w:rPr>
      </w:pPr>
      <w:r>
        <w:rPr>
          <w:b/>
        </w:rPr>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5173F294" w:rsidR="001E6908" w:rsidRDefault="001E6908" w:rsidP="00C923F5">
      <w:r>
        <w:t>Each of the models we make initially has a unique set of learnings. As it is learning, it is called a weak learner in this scenario. Thus, the boosting algorithm combines a number of weak learners to form a strong learner.</w:t>
      </w:r>
      <w:r w:rsidR="00C776CD">
        <w:t xml:space="preserve"> There are different kinds of boosting algorithms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376F1DF7" w:rsidR="005D270D" w:rsidRPr="00C923F5" w:rsidRDefault="00FF4CC5" w:rsidP="005D270D">
      <w:r>
        <w:t>The two popular boosting models XGBoost and AdaBoost have been explained with code here. More can be found with the attached Google Colab Notebook.</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0" w:name="_Toc73811143"/>
      <w:r w:rsidRPr="00332F05">
        <w:t>3.</w:t>
      </w:r>
      <w:r w:rsidR="003D5B8C" w:rsidRPr="00332F05">
        <w:t>4</w:t>
      </w:r>
      <w:r w:rsidRPr="00332F05">
        <w:t xml:space="preserve"> Stacking</w:t>
      </w:r>
      <w:bookmarkEnd w:id="10"/>
    </w:p>
    <w:p w14:paraId="76CFFCC0" w14:textId="19C1FEAD" w:rsidR="00033F8D" w:rsidRDefault="00BF4A03" w:rsidP="00033F8D">
      <w:r>
        <w:br/>
      </w:r>
      <w:r w:rsidR="00033F8D" w:rsidRPr="00BF4A03">
        <w:rPr>
          <w:b/>
        </w:rPr>
        <w:t>Intuition</w:t>
      </w:r>
      <w:r w:rsidR="00033F8D">
        <w:tab/>
      </w:r>
      <w:r w:rsidR="00033F8D">
        <w:br/>
        <w:t xml:space="preserve">This is an advanced model for ensemble learning. This is the kind of topic I would advise you to read multiple times to understand. The idea of stacking is that we </w:t>
      </w:r>
      <w:r w:rsidR="00A34B22">
        <w:t>perform precitions on the train and test dataset with a few models. For instance, we run a Random Forest model and get the results. This is done on the train and test dataset. Now, we run a support vector machine algorithm on the train and test data and get the outputs.</w:t>
      </w:r>
    </w:p>
    <w:p w14:paraId="7267DBBE" w14:textId="27B532BF" w:rsidR="00A34B22" w:rsidRDefault="00A34B22" w:rsidP="00033F8D">
      <w:r>
        <w:t xml:space="preserve">Here’s the important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24BF3BDE" w:rsidR="00E15574" w:rsidRDefault="00E15574" w:rsidP="00033F8D">
      <w:r w:rsidRPr="00BF4A03">
        <w:rPr>
          <w:b/>
        </w:rPr>
        <w:lastRenderedPageBreak/>
        <w:t>Business Understanding</w:t>
      </w:r>
      <w:r>
        <w:tab/>
      </w:r>
      <w:r>
        <w:br/>
      </w:r>
      <w:r w:rsidR="00F05C32">
        <w:t>We will be able to understand more from the figure below. The essence of stacking is that we rely on the derivative models of the base data to make predictions going ahead. Now, if the models were similar, then, the outputs would be as well. So, we consciously choose different models so that the end result is strong overall as the models might have learnt certain parts of the data better.</w:t>
      </w:r>
    </w:p>
    <w:p w14:paraId="35E88ACE" w14:textId="5A6B541D" w:rsidR="00C75B8A" w:rsidRDefault="00C75B8A" w:rsidP="00033F8D">
      <w:r w:rsidRPr="00A2390D">
        <w:rPr>
          <w:b/>
        </w:rPr>
        <w:t>Logic / Code</w:t>
      </w:r>
      <w:r>
        <w:tab/>
      </w:r>
      <w:r>
        <w:br/>
        <w:t>Stacking considers heterogeneous weak learners. Stacking combines several weak learners and combines them by training a meta-model to output predictions based i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45380"/>
                    </a:xfrm>
                    <a:prstGeom prst="rect">
                      <a:avLst/>
                    </a:prstGeom>
                  </pic:spPr>
                </pic:pic>
              </a:graphicData>
            </a:graphic>
          </wp:inline>
        </w:drawing>
      </w:r>
      <w:bookmarkStart w:id="11" w:name="_GoBack"/>
      <w:bookmarkEnd w:id="11"/>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5498ED2F"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r w:rsidR="00AC79D2">
        <w:t>Google Colab Notebook.</w:t>
      </w:r>
    </w:p>
    <w:p w14:paraId="50BBAAB6" w14:textId="2C43DCBE" w:rsidR="00FC07E5" w:rsidRDefault="00FC07E5" w:rsidP="00913D45">
      <w:pPr>
        <w:pStyle w:val="Heading2"/>
      </w:pPr>
      <w:bookmarkStart w:id="12" w:name="_Toc73811144"/>
      <w:r w:rsidRPr="00332F05">
        <w:t>3.</w:t>
      </w:r>
      <w:r w:rsidR="003D5B8C" w:rsidRPr="00332F05">
        <w:t>5</w:t>
      </w:r>
      <w:r w:rsidRPr="00332F05">
        <w:t xml:space="preserve"> Blending</w:t>
      </w:r>
      <w:bookmarkEnd w:id="12"/>
    </w:p>
    <w:p w14:paraId="42783C04" w14:textId="77777777" w:rsidR="00C923F5" w:rsidRPr="00C923F5" w:rsidRDefault="00C923F5" w:rsidP="00C923F5"/>
    <w:p w14:paraId="5F2167BE" w14:textId="054FB0EF" w:rsidR="00FC07E5" w:rsidRPr="00332F05" w:rsidRDefault="00FC07E5" w:rsidP="00913D45">
      <w:pPr>
        <w:pStyle w:val="Heading1"/>
      </w:pPr>
      <w:bookmarkStart w:id="13" w:name="_Toc73811145"/>
      <w:r w:rsidRPr="00332F05">
        <w:t>4</w:t>
      </w:r>
      <w:r w:rsidR="002748EE" w:rsidRPr="00332F05">
        <w:t>.</w:t>
      </w:r>
      <w:r w:rsidRPr="00332F05">
        <w:t xml:space="preserve"> Can Ensemble Learning be used for both regression and classification problems?</w:t>
      </w:r>
      <w:bookmarkEnd w:id="13"/>
    </w:p>
    <w:p w14:paraId="10A40212" w14:textId="01A60A92" w:rsidR="00FC07E5" w:rsidRPr="00332F05" w:rsidRDefault="00FC07E5" w:rsidP="00913D45">
      <w:pPr>
        <w:pStyle w:val="Heading1"/>
      </w:pPr>
      <w:bookmarkStart w:id="14" w:name="_Toc73811146"/>
      <w:r w:rsidRPr="00332F05">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4"/>
    </w:p>
    <w:p w14:paraId="4DEADF3D" w14:textId="23A89635" w:rsidR="00FC07E5" w:rsidRDefault="00FC07E5" w:rsidP="00913D45">
      <w:pPr>
        <w:pStyle w:val="Heading1"/>
      </w:pPr>
      <w:bookmarkStart w:id="15" w:name="_Toc73811147"/>
      <w:r w:rsidRPr="00332F05">
        <w:t>6 Key Takeaways</w:t>
      </w:r>
      <w:bookmarkEnd w:id="15"/>
      <w:r w:rsidRPr="00332F05">
        <w:t xml:space="preserve"> </w:t>
      </w:r>
    </w:p>
    <w:p w14:paraId="15973E28" w14:textId="4B9B8BA7" w:rsidR="0024647B" w:rsidRDefault="0024647B" w:rsidP="0024647B">
      <w:pPr>
        <w:pStyle w:val="Heading1"/>
      </w:pPr>
      <w:bookmarkStart w:id="16" w:name="_Toc73811148"/>
      <w:r>
        <w:t>References</w:t>
      </w:r>
      <w:bookmarkEnd w:id="16"/>
    </w:p>
    <w:p w14:paraId="29496308" w14:textId="41B4C4D3" w:rsidR="0024647B" w:rsidRPr="0024647B" w:rsidRDefault="0024647B" w:rsidP="0024647B">
      <w:pPr>
        <w:pStyle w:val="ListParagraph"/>
        <w:numPr>
          <w:ilvl w:val="0"/>
          <w:numId w:val="4"/>
        </w:numPr>
      </w:pPr>
      <w:r>
        <w:t xml:space="preserve">StackOverflow - </w:t>
      </w:r>
      <w:hyperlink r:id="rId20" w:history="1">
        <w:r w:rsidRPr="0024647B">
          <w:rPr>
            <w:rStyle w:val="Hyperlink"/>
          </w:rPr>
          <w:t>1</w:t>
        </w:r>
      </w:hyperlink>
      <w:r>
        <w:t xml:space="preserve">, </w:t>
      </w:r>
    </w:p>
    <w:p w14:paraId="6572ADB4" w14:textId="77777777" w:rsidR="00FC07E5" w:rsidRPr="00332F05" w:rsidRDefault="00FC07E5" w:rsidP="00913D45"/>
    <w:sectPr w:rsidR="00FC07E5" w:rsidRPr="00332F05" w:rsidSect="002130E4">
      <w:headerReference w:type="default" r:id="rId21"/>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E6A3F" w14:textId="77777777" w:rsidR="00FC196C" w:rsidRDefault="00FC196C" w:rsidP="00913D45">
      <w:r>
        <w:separator/>
      </w:r>
    </w:p>
  </w:endnote>
  <w:endnote w:type="continuationSeparator" w:id="0">
    <w:p w14:paraId="73BBE70C" w14:textId="77777777" w:rsidR="00FC196C" w:rsidRDefault="00FC196C"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724AAF" w:rsidRDefault="00724AAF" w:rsidP="00A15263">
        <w:pPr>
          <w:pStyle w:val="Footer"/>
          <w:jc w:val="center"/>
        </w:pPr>
        <w:r>
          <w:rPr>
            <w:noProof w:val="0"/>
          </w:rPr>
          <w:br/>
        </w: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724AAF" w:rsidRDefault="00724AAF"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5DF41" w14:textId="77777777" w:rsidR="00FC196C" w:rsidRDefault="00FC196C" w:rsidP="00913D45">
      <w:r>
        <w:separator/>
      </w:r>
    </w:p>
  </w:footnote>
  <w:footnote w:type="continuationSeparator" w:id="0">
    <w:p w14:paraId="0F75DB0B" w14:textId="77777777" w:rsidR="00FC196C" w:rsidRDefault="00FC196C"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724AAF" w:rsidRDefault="00724AAF"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rNaAJpi0TMsAAAA"/>
  </w:docVars>
  <w:rsids>
    <w:rsidRoot w:val="00D60F07"/>
    <w:rsid w:val="000057C7"/>
    <w:rsid w:val="00013018"/>
    <w:rsid w:val="00013873"/>
    <w:rsid w:val="00014507"/>
    <w:rsid w:val="00033BBD"/>
    <w:rsid w:val="00033F8D"/>
    <w:rsid w:val="000510F1"/>
    <w:rsid w:val="00052C02"/>
    <w:rsid w:val="00053850"/>
    <w:rsid w:val="00060158"/>
    <w:rsid w:val="00065D64"/>
    <w:rsid w:val="00083096"/>
    <w:rsid w:val="00083D12"/>
    <w:rsid w:val="0009699A"/>
    <w:rsid w:val="000A01E9"/>
    <w:rsid w:val="000F47A2"/>
    <w:rsid w:val="00106CBB"/>
    <w:rsid w:val="001161A2"/>
    <w:rsid w:val="00116460"/>
    <w:rsid w:val="0018354D"/>
    <w:rsid w:val="00187EFA"/>
    <w:rsid w:val="00191C26"/>
    <w:rsid w:val="00196579"/>
    <w:rsid w:val="001D32AE"/>
    <w:rsid w:val="001E5086"/>
    <w:rsid w:val="001E6603"/>
    <w:rsid w:val="001E6908"/>
    <w:rsid w:val="001F17D6"/>
    <w:rsid w:val="002031C1"/>
    <w:rsid w:val="00205C75"/>
    <w:rsid w:val="002130E4"/>
    <w:rsid w:val="002309CF"/>
    <w:rsid w:val="0023717F"/>
    <w:rsid w:val="002403F6"/>
    <w:rsid w:val="0024647B"/>
    <w:rsid w:val="002748EE"/>
    <w:rsid w:val="00281317"/>
    <w:rsid w:val="002866B9"/>
    <w:rsid w:val="00295EAC"/>
    <w:rsid w:val="002A417A"/>
    <w:rsid w:val="002A6A1D"/>
    <w:rsid w:val="002A775B"/>
    <w:rsid w:val="002A7F54"/>
    <w:rsid w:val="002B0589"/>
    <w:rsid w:val="002C2AE8"/>
    <w:rsid w:val="002E3F84"/>
    <w:rsid w:val="00300C3D"/>
    <w:rsid w:val="00302B89"/>
    <w:rsid w:val="00303452"/>
    <w:rsid w:val="003130C0"/>
    <w:rsid w:val="00314314"/>
    <w:rsid w:val="00327158"/>
    <w:rsid w:val="00332F05"/>
    <w:rsid w:val="00335A9B"/>
    <w:rsid w:val="00352810"/>
    <w:rsid w:val="003543ED"/>
    <w:rsid w:val="00375569"/>
    <w:rsid w:val="003819FE"/>
    <w:rsid w:val="00391A2A"/>
    <w:rsid w:val="003A2BF2"/>
    <w:rsid w:val="003A52BF"/>
    <w:rsid w:val="003A7760"/>
    <w:rsid w:val="003B2944"/>
    <w:rsid w:val="003C7E3A"/>
    <w:rsid w:val="003D5B8C"/>
    <w:rsid w:val="003E2DC7"/>
    <w:rsid w:val="003F5868"/>
    <w:rsid w:val="004020AE"/>
    <w:rsid w:val="00407D11"/>
    <w:rsid w:val="00452B3C"/>
    <w:rsid w:val="00454869"/>
    <w:rsid w:val="004935FE"/>
    <w:rsid w:val="004A145C"/>
    <w:rsid w:val="004A2F0F"/>
    <w:rsid w:val="004C2CAD"/>
    <w:rsid w:val="004E5D8F"/>
    <w:rsid w:val="004F3243"/>
    <w:rsid w:val="00502A40"/>
    <w:rsid w:val="00506FFB"/>
    <w:rsid w:val="00515881"/>
    <w:rsid w:val="00527169"/>
    <w:rsid w:val="005370EC"/>
    <w:rsid w:val="00551E88"/>
    <w:rsid w:val="005546C3"/>
    <w:rsid w:val="005850B9"/>
    <w:rsid w:val="005A7D67"/>
    <w:rsid w:val="005C1DD8"/>
    <w:rsid w:val="005C306C"/>
    <w:rsid w:val="005C7E07"/>
    <w:rsid w:val="005D06EF"/>
    <w:rsid w:val="005D270D"/>
    <w:rsid w:val="005D53F5"/>
    <w:rsid w:val="006125E3"/>
    <w:rsid w:val="00625BD1"/>
    <w:rsid w:val="0062669F"/>
    <w:rsid w:val="0066736B"/>
    <w:rsid w:val="00673C87"/>
    <w:rsid w:val="00676ECE"/>
    <w:rsid w:val="00682A8F"/>
    <w:rsid w:val="006E218B"/>
    <w:rsid w:val="006F14A7"/>
    <w:rsid w:val="00704B48"/>
    <w:rsid w:val="00724AAF"/>
    <w:rsid w:val="007348E3"/>
    <w:rsid w:val="00736434"/>
    <w:rsid w:val="00737331"/>
    <w:rsid w:val="00740E48"/>
    <w:rsid w:val="00741D8F"/>
    <w:rsid w:val="00743875"/>
    <w:rsid w:val="00762D04"/>
    <w:rsid w:val="007932AB"/>
    <w:rsid w:val="007A5679"/>
    <w:rsid w:val="007A5CE3"/>
    <w:rsid w:val="007D447D"/>
    <w:rsid w:val="007E4238"/>
    <w:rsid w:val="007F38A3"/>
    <w:rsid w:val="00805F63"/>
    <w:rsid w:val="00823B4B"/>
    <w:rsid w:val="00853A2A"/>
    <w:rsid w:val="008621D3"/>
    <w:rsid w:val="0087612A"/>
    <w:rsid w:val="008951BC"/>
    <w:rsid w:val="008B118A"/>
    <w:rsid w:val="008B7C19"/>
    <w:rsid w:val="008C23C2"/>
    <w:rsid w:val="008C425B"/>
    <w:rsid w:val="008E6B98"/>
    <w:rsid w:val="008F0F88"/>
    <w:rsid w:val="009025B4"/>
    <w:rsid w:val="00913D45"/>
    <w:rsid w:val="00914B16"/>
    <w:rsid w:val="009332B3"/>
    <w:rsid w:val="00933654"/>
    <w:rsid w:val="00933ADA"/>
    <w:rsid w:val="00935A35"/>
    <w:rsid w:val="00935EED"/>
    <w:rsid w:val="009510FB"/>
    <w:rsid w:val="009661BF"/>
    <w:rsid w:val="009678A8"/>
    <w:rsid w:val="009908AF"/>
    <w:rsid w:val="00991516"/>
    <w:rsid w:val="00991B08"/>
    <w:rsid w:val="00993B09"/>
    <w:rsid w:val="009A37F4"/>
    <w:rsid w:val="009C0DD8"/>
    <w:rsid w:val="009C149D"/>
    <w:rsid w:val="009D3B1E"/>
    <w:rsid w:val="009F2975"/>
    <w:rsid w:val="009F479B"/>
    <w:rsid w:val="00A1095C"/>
    <w:rsid w:val="00A12EFB"/>
    <w:rsid w:val="00A15263"/>
    <w:rsid w:val="00A2390D"/>
    <w:rsid w:val="00A304DD"/>
    <w:rsid w:val="00A34B22"/>
    <w:rsid w:val="00A42B7E"/>
    <w:rsid w:val="00A73929"/>
    <w:rsid w:val="00A73C5C"/>
    <w:rsid w:val="00A75938"/>
    <w:rsid w:val="00A80F51"/>
    <w:rsid w:val="00A82F53"/>
    <w:rsid w:val="00A93B7E"/>
    <w:rsid w:val="00AA2F4F"/>
    <w:rsid w:val="00AA44BC"/>
    <w:rsid w:val="00AA51E7"/>
    <w:rsid w:val="00AA59EF"/>
    <w:rsid w:val="00AB7650"/>
    <w:rsid w:val="00AC798D"/>
    <w:rsid w:val="00AC79D2"/>
    <w:rsid w:val="00B06E47"/>
    <w:rsid w:val="00B31A56"/>
    <w:rsid w:val="00B60980"/>
    <w:rsid w:val="00B60AB6"/>
    <w:rsid w:val="00B8218F"/>
    <w:rsid w:val="00B83C0B"/>
    <w:rsid w:val="00B87FDF"/>
    <w:rsid w:val="00B91011"/>
    <w:rsid w:val="00B973C1"/>
    <w:rsid w:val="00BA04A7"/>
    <w:rsid w:val="00BD1F71"/>
    <w:rsid w:val="00BD28AE"/>
    <w:rsid w:val="00BF4A03"/>
    <w:rsid w:val="00C0684F"/>
    <w:rsid w:val="00C16C30"/>
    <w:rsid w:val="00C514C8"/>
    <w:rsid w:val="00C635C1"/>
    <w:rsid w:val="00C75B8A"/>
    <w:rsid w:val="00C7626E"/>
    <w:rsid w:val="00C776CD"/>
    <w:rsid w:val="00C83471"/>
    <w:rsid w:val="00C836CF"/>
    <w:rsid w:val="00C86889"/>
    <w:rsid w:val="00C923F5"/>
    <w:rsid w:val="00CA50D6"/>
    <w:rsid w:val="00CC776B"/>
    <w:rsid w:val="00CD320C"/>
    <w:rsid w:val="00CD4F09"/>
    <w:rsid w:val="00CE1E11"/>
    <w:rsid w:val="00CE42B5"/>
    <w:rsid w:val="00CE4D18"/>
    <w:rsid w:val="00CF4CD7"/>
    <w:rsid w:val="00CF52EE"/>
    <w:rsid w:val="00D00CE0"/>
    <w:rsid w:val="00D31A9B"/>
    <w:rsid w:val="00D44760"/>
    <w:rsid w:val="00D54DC5"/>
    <w:rsid w:val="00D60F07"/>
    <w:rsid w:val="00D94404"/>
    <w:rsid w:val="00DC29E2"/>
    <w:rsid w:val="00DD1F49"/>
    <w:rsid w:val="00DD2FA2"/>
    <w:rsid w:val="00DD5FD0"/>
    <w:rsid w:val="00DF035C"/>
    <w:rsid w:val="00E13727"/>
    <w:rsid w:val="00E15574"/>
    <w:rsid w:val="00E471CB"/>
    <w:rsid w:val="00E472E2"/>
    <w:rsid w:val="00E702F5"/>
    <w:rsid w:val="00E75FA3"/>
    <w:rsid w:val="00E80231"/>
    <w:rsid w:val="00E923C2"/>
    <w:rsid w:val="00E92A37"/>
    <w:rsid w:val="00EA48A9"/>
    <w:rsid w:val="00EB32D9"/>
    <w:rsid w:val="00EC0175"/>
    <w:rsid w:val="00EC0F50"/>
    <w:rsid w:val="00ED012F"/>
    <w:rsid w:val="00ED5A1D"/>
    <w:rsid w:val="00EF376C"/>
    <w:rsid w:val="00F05C32"/>
    <w:rsid w:val="00F3531B"/>
    <w:rsid w:val="00F412EE"/>
    <w:rsid w:val="00F43C6A"/>
    <w:rsid w:val="00F45593"/>
    <w:rsid w:val="00F64160"/>
    <w:rsid w:val="00F752D5"/>
    <w:rsid w:val="00F76129"/>
    <w:rsid w:val="00F8090B"/>
    <w:rsid w:val="00F85569"/>
    <w:rsid w:val="00F90118"/>
    <w:rsid w:val="00FA01A3"/>
    <w:rsid w:val="00FA09D1"/>
    <w:rsid w:val="00FB19B2"/>
    <w:rsid w:val="00FC07E5"/>
    <w:rsid w:val="00FC196C"/>
    <w:rsid w:val="00FD06B2"/>
    <w:rsid w:val="00FD3D3B"/>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colab.research.google.com/drive/1t0frp_OevIUIhlJUlJ5aoTNjZz_ED3t2"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scikit-learn.org/stable/modules/generated/sklearn.ensemble.BaggingClassifier.html" TargetMode="External"/><Relationship Id="rId20" Type="http://schemas.openxmlformats.org/officeDocument/2006/relationships/hyperlink" Target="https://stats.stackexchange.com/questions/349540/hard-voting-soft-voting-in-ensemble-based-method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scikit-learn.org/stable/modules/generated/sklearn.ensemble.VotingClassifier.htm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1</TotalTime>
  <Pages>14</Pages>
  <Words>2638</Words>
  <Characters>1503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04</cp:revision>
  <dcterms:created xsi:type="dcterms:W3CDTF">2021-04-19T19:11:00Z</dcterms:created>
  <dcterms:modified xsi:type="dcterms:W3CDTF">2021-06-06T10:58:00Z</dcterms:modified>
</cp:coreProperties>
</file>